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ultilevel Meta-analytic Models for Exploratory Analy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 p-v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_ma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P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 p-v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_ma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P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rd 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teo but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12, 0.49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41, 0.6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691, 1.1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2.263, 1.7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anistes caeru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83, 0.29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99, 0.5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26, 1.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646, 1.8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us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43, 0.2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552, 0.4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521, 1.8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178, 2.4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ser cinnamom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10, 0.5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07, 0.7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85, 2.3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057, 2.9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rnus un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03, 0.28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518, 0.4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67, 1.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676, 1.8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rnus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59, 0.3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76, 0.5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42, 1.3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457, 2.0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hycineta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33, 0.4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34, 0.6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99, 1.3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582, 1.99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perimental Desig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aromatic vs. Aro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56, 0.0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04, 0.3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61, 0.3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952, 1.5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added material vs. Aro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 0.044, 0.2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04, 0.5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 0.294, 1.39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00, 2.58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added material vs. Non-aro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07, -0.1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632, 0.0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298, 0.2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2.362, 1.2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site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o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86, 0.2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80, 0.8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26, 0.4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107, 1.3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-organ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68, 0.18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42, 0.7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85, 0.3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299, 1.2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of Green Nest Material Add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ter egg hat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40, 0.0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81, 0.3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25, 0.5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76, 1.3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fore egg hat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51, 0.0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07, 0.3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30, 0.2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59, 1.0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ously through nesting ph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20, 0.0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8, 0.3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 0.069, 0.5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26, 1.3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it Type Catego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havi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80, 0.2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40, 0.4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82, 0.68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93, 1.29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13, 0.0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8, 0.3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 0.112, 0.5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23, 1.3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sitic and Pathogen Rel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22, 0.0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65, 0.2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76, 0.29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19, 1.1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57, 0.1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42, 0.3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84, 0.6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080, 1.2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32, 0.1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6, 0.3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33, 0.4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97, 1.2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46, 0.0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02, 0.3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34, 0.3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78, 1.18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22:27:15Z</dcterms:created>
  <dcterms:modified xsi:type="dcterms:W3CDTF">2025-07-06T22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